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220167</w:t>
      </w:r>
    </w:p>
    <w:p>
      <w:pPr>
        <w:pStyle w:val="Date"/>
      </w:pPr>
      <w:r>
        <w:t xml:space="preserve">วันจันทร์ที่</w:t>
      </w:r>
      <w:r>
        <w:t xml:space="preserve"> </w:t>
      </w:r>
      <w:r>
        <w:t xml:space="preserve">22</w:t>
      </w:r>
      <w:r>
        <w:t xml:space="preserve"> </w:t>
      </w:r>
      <w:r>
        <w:t xml:space="preserve">มกร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รียนตามนี้เลย แต่งงานพลอยที่ส่งมาน่ะ ทำได้ดีนะ พลอยนะ 5 โมง โอเค เดี๋ยววันนี้เราจะเรียนเรื่องการสื่อความหมายนะคะ เดี๋ยวหลังจากที่เรียนเสร็จนี่ ครูจะมีงานให้ทำ 1 ชิ้นนะคะ เกิดอะไรขึ้น มา การสื่อความหมายนะคะ ลืมเกริ่นก่อน ทำไม รีบไง เป็นประชุมสำคัญด้วย ทำไมเราต้องมาเรียนเรื่องสื่อความหมาย รู้ไหม ทำไมคุณครูต้องเรียนเรื่องสื่อความหมายด้วยล่ะ สื่อความหมายหรือ สื่อ… สื่อสาร หรือการสื่อสารนี่ ทำไมเราต้องมาเรียนเรื่องนี้ด้วย เพื่อที่จะให้… ปกติถ้าเวลาเราสื่อสารน่ะ เราก็อยากให้เขาคุยกับเรารู้เรื่อง สื่อสารกับเรารู้เรื่อง และสำคัญเลย อย่างไรเราเป็นครูเราต้องสื่อสารผู้เรียนใช่ไหมคะ เราเคยเจอเหตุการณ์แบบนี้ไหม คุณครูสั่งงานไม่รู้เรื่องเลย เคยใช่ไหม พยักหน้า ในมุมของเรา แล้วก็บอกว่าคุณครูทำงานไม่รู้แต่เดี๋ยวตอนเราไปเป็นครู เราก็จะบอกว่าอย่างไรคะ ทำไมนักเรียนนักศึกษาฟังฉันไม่รู้เรื่องเลย เดี๋ยววันนี้เราจะมาดูค่ะ ว่าทำไมถึงมีเหตุการณ์เหล่านี้เกิดขึ้น จริง ๆ เชื่อไหม ครูสอนมาเป็นสิบกว่าปียังเกิดเหตุการณ์อย่างนี้อยู่แต่ก็ลดน้อยลงนะ ถ้าเราใช้หลักการสื่อสารน่ะค่ะ มันก็จะผิดพลาดน้อยลง หรือ หรือมันทำให้ผู้เรียนเข้าใจได้ง่ายขึ้นนะคะ ถ้าเรารู้หลักการสื่อสารนะคะ วันนี้เราจะมาดูว่าปัจจัยอะไรที่มันทำให้ การสื่อสารต่าง ๆ ของเราน่ะ ผิดพลาด เราก็จะได้ไปใช้ตอนที่เราเป็นครูนะคะ ก่อนอื่นไม่รู้จักการสื่อสารก่อนนะคะ การพูดคุยเป็นการสื่อสารแน่นอนนะคะ การสื่อสารเป็นอย่างไรน่ะ มันบอกเราได้ มันบอกความหมายเราได้นะคะ มันก็ ถึงแม้เราไม่พูดน่ะค่ะ เราก็สามารถสื่อสารได้นะคะ สัญลักษณ์ รูปภาพ ข้อความต่าง ๆ นะคะ ข่าวสาร แน่นอนเป็นการสื่อสารนะคะ หรือว่าอันนี้เป็นการสื่อสารไหม เขาจะถามว่าอย่างไรคะ ไม่มีคำพูด ไม่มีข้อความอะไร แต่ยังสื่อสารได้เลยนะคะ ความรู้สึก อาการต่าง ๆ ก็ถือว่าเป็นการสื่อนะคะ อันนี้สื่อสารว่าไม่ชอบ อันนี้ไม่ชอบมาก ๆ นะคะ คือแบบไม่ชอบมาก ๆ ฉะนั้น การสื่อสาร ก็คือการที่เราถ่ายทอดเรื่องราวนี่แหละ เรื่องราวข่าวสาร ข้อเท็จจริง ความคิดเห็นของเราก็ได้นะ หรือความรู้สึกของเราก็ได้นะคะ จากเรานี่ค่ะ ผู้ส่งสารไปยังผู้รับสารนี่แหละนะคะ คือการส่งสาร ทีนี้เรามาดูองค์ประกอบของการสื่อสาร ครูจะใช้ . 2 คำนี้นะ ครูชอบใช้คำว่าสื่อสาร แปลว่า ในตำรา ในหนังสือที่เราเขียนน่ะ มันใช้สื่อความหมายนะคะ ความหมายเดียวกัน มาดูสิ ประกอบนะคะ อย่างแรกต้องมีคนนี้ค่ะ ขาดคนนี้ไปไม่ได้นะคะ คนนี้เขาถือว่าเป็นจุดเริ่มต้นของการสื่อสาร ขาดไม่ได้เลยนะคะ คือ ผู้ส่งสาร เขาเป็นคนที่นำข่าวสารนะคะ เรื่องราวต่าง ๆ นี่นะคะ ไปยังผู้รับ ไปยังผู้รับนะคะ เขาบอกว่าใช้วิธีการสอน วิธีการมีนะเวลาที่เราสื่อสารถ้าว่าจะนะก็คือการพูดเขียนได้ไหมคะ ว่าวัจนะเนี่ย อวัจน คือ ภาษากาย คือ สัญลักษณ์ รูปภาพต่าง ๆ ที่ไม่ได้ใช้ข้อความ หรือการเขียนนี่นะคะ เขาบอกว่าควรใช้ 2 อย่างนี้นะ ฉะนั้นจะทำให้การสื่อสาร สื่อสารได้ดีขึ้น ถ้าสมมติว่าเราใช้วัจนเฉย ๆ วัจน คือ มันเป็นการพูดเฉย ๆ มันไม่ได้ใช้สีหน้า Acting นึกออกไหมคะ ฉะนั้น อันนี้คุณครู คุณครูหลายคนก็ละเลยสิ่งนี้นะ หมายถึง ว่าใช้แต่ใช้แต่การพูดน่ะ โดยที่ไม่มีน้ำเสียงเคยเจอคุณครูที่สอนโมโนโทนไหม ครูเคยเจอ ตอนบ่ายนี่หลับนะคะ ฉะนั้น น้ำเสียงต่าง ๆ เวลาที่เราพูดน่ะ ก็มีผลต่อการรับรู้เหมือนกัน ท่าทางจะช่วยส่งเสริมให้การสื่อสารมันดีขึ้นนะคะ เร็วไปบอกนะ เนื้อหาสารนะคะ ก็คือเรื่องราวที่เราส่งออกไปนี่แหละนะคะ ความรู้ ความคิด ประสบการณ์ สัญลักษณ์ต่าง ๆ นะคะ และพอมีเนื้อหา เราก็ต้องมีช่องทางนะคะ ช่องทาง ตัวกลางที่จะส่งไปยังผู้เรียนนะคะ ในตอนนี้กูครูใช้ช่องทางอะไรบ้างคะ ที่ส่งไปหาผู้เรียน ไมค์ ใช้เสียง อะไรอีก ก็ต้องมองเห็น PowerPoint ครูใช้ช่องทางในการสื่อสาร คือ PowerPoint ด้วยนะคะ วิชาการจะมีการสัมผัส มีการดมกลิ่นอะไรพวกนี้ อะไรอย่างนี้นะคะ เข้าไป วิชาที่ไม่มี วิชานี้ใช้ 2 อย่าง ก็คือมีเสียงให้ได้ยินแล้วก็มองเห็นนะคะ การรับสาร ผู้รับสารนะคะ Resever นะคะ บุคคล ลืม… นะคะ มาถึงผู้รับสารหรือ Receiver นะคะ คนนี้เป็นคนที่ต้องรับเรื่องราวของผู้ส่งสารนะคะ นอกจากรับเฉย ๆ นะ เขายังต้องทำหน้าที่แปลความหมายด้วยนะ แปลความหมายด้วย นะคะ จากนั้นพอเขาแปลความหมายเสร็จ เขาก็ส่งผลย้อนกลับมานะคะ ทีนี้ในการเรียนการสอนค่ะ เรากลับมาหน่อย การเรียนการสอนนี่นะคะ ผู้ส่งสารคือใคร แน่นอนค่ะ ครูค่ะ โดยส่วนใหญ่เป็นครูนะ ผู้ส่งสารนะคะ เนื้อหาล่ะ เนื้อหาล่ะ เนื้อหา ก็คือความรู้ที่เราจะส่งไปหาผู้เรียนใช่ไหมคะ ช่องทาง สื่อต่าง ๆ ใช่ไหมคะ สื่อต่าง ๆ เป็นช่องทางนะคะ ผู้รับสาร นักเรียนนะคะ นักเรียนนะคะ และนักเรียนป้อนกลับ ก็คือตอบกลับมาได้ คือ นักเรียนต้องแปลความหมายของครูให้ได้ สัปดาห์ก่อน ๆ นะ เราพูดถึงจำลองการศึกษาแบบจำลอง Asual Model ที่ครูให้ทำนี่แหละเขาบอกว่าถ้าคุณครูอ่ะค่ะ คุณครูใช้แบบจำลองอ่ะมันจะทำให้การเรียนของของคุณครูมีประสิทธิภาพมากขึ้น และเหมือนกันค่ะ ถ้าคุณครูนี่ถ้าคุณคุณครูนี่ ใช้แบบจำลองในการสื่อสารนี่ มันก็จะทำให้การสื่อสารของคุณครูน่ะค่ะ มีประสิทธิภาพเหมือนกัน ที่นิยมใช้เลยนะนะคะ ก็คือเบอร์โลนี่แหละ เขาเป็นเจ้าพ่อการสื่อสารเลย เบอร์โลบอกว่าถ้าคุณครูใช้SMCR แล้วก็ปัจจัยข้างล่างนี่ครูคำนึงถึงปัจจัยที่มันเป็นติ่ง ๆ ย่อย ๆ มานี่ มันจะทำให้การสื่อสารมีประสิทธิภาพในสไลด์นี้ อะไรเหมือนกันคะ องค์ประกอบอะไรเหมือนกัน smcr อะไรเหมือนกัน SMCR เห็นไหม S กับ R เหมือนกัน S กับ R เหมือนกันเลย ทำไม S กับ R ต้องเหมือนกันผู้ส่งสาร ถ้ามาจากผู้รับสารทำไม S กับ R ต้องมีเหมือนกัน ส่งสารได้อย่างมีประสิทธิภาพ สงสัยไหม เพราะว่าถ้า S กับ R มีเหมือนกันน่ะค่ะ เขาจะสื่อสารได้รู้เรื่อง สมมติว่า S อ่ะเป็นชาวต่างชาติ เป็นชาวญี่ปุ่น แล้วมาถามทางครูเป็นครูเป็นผู้รับสารไม่รู้ภาษาญี่ปุ่นเลยแล้วครูจะสื่อสารกับ S ได้ยังอย่างไร มันก็ลำบาก หรือมันก็มันยากติดต่อการสื่อสารค่ะ ฉะนั้น เบอร์โลถึงบอกว่า S กับ R ควรมีเหมือน ๆ กันนะคะ ภาษาในการสื่อสารควรมีเหมือนกันนะคะ ภาษาที่ใช้พูดควรมีเหมือนกัน จะสื่อสารได้ง่าย การที่เราเป็นคนไทยค่ะเราใช้ภาษาเดียวกันนะ มันเลยทำให้เราสื่อสารได้ง่ายขึ้น หรือบางครั้งถ้าเราไปพูดภาษาอื่นน่ะ ที่มันเราไม่เข้าใจน่ะ มันก็ทำให้เราสื่อสารได้ อาจจะเกิดความผิดพลาดได้ง่ายขึ้นนะคะ เจตคติก็ควรมีเหมือนกัน ระดับความรู้ควรมีเหมือน ๆ กั นคล้าย ๆ กับเท่า ๆ กัน จะทำให้สื่อสารได้ง่าย ประสบการณ์ S กับ R มีประสบการณ์ในเรื่องนั้น ๆ เหมือนกันก็ทำให้สื่อสารได้ง่าย ระดับสังคม ระดับสังคม เศรษฐกิจอะไรอย่างนี้ ถ้ามีเหมือนกันจะทำให้สื่อสารได้ง่าย ต่อมานะคะ สารก็เป็นเนื้อหา ข้อความ สัญลักษณ์ คำพูด รูปภาพก็ได้ พวกนี้ล้วนเป็น Message เป็นสารที่จะส่งไปยังผู้รับสารนะคะ แล้วส่งผ่านอะไร ก็ต้องมีช่องทางในการส่งนะคะ ช่องทางที่ปกติมนุษย์รับรู้ได้นี่ ก็จะมี 5 ช่องทางด้วยกัน ดู ฟัง นะคะ ลิ้มรส ดมกลิ่น แล้วก็สัมผัสนะคะ เราว่าอันไหนเยอะสุด รับประสาทสัมผัสทั้ง 5 นี่ ดู ฟัง ลิ้มรส ดมกลิ่น สัมผัส คิดว่าอะไรมากที่สุด ดูค่ะ เก่งมาก บางตำราให้ถึง 90 นะคะ 83-90 ถือว่าเลยแบบ.. ถ้าคุณให้ผู้เรียนมองภาพต่าง ๆ หรือมองข้อความต่าง ๆ ผู้เรียนจะรับรู้ได้ถึง 83-90 เปอร์เซ็นต์ ถ้าดีขึ้นมาหน่อย อันดับที่ดีขึ้นมาหน่อย ก็คือฝั่งได้ถึง 10 เปอร์เซ็นต์ นิดเดียวเองนะคะ ฉะนั้นเวลาที่คุณครูจะทำสื่อ หรือจะอยากให้การสื่อสารได้ดีค่ะ คุณก็ต้องพูดใช่ไหมคะ พูด 10 เปอร์เซ็นต์ ถ้ามีภาพ มีข้อความ มีอะไรที่ทำให้ผู้เรียนมองเห็นน่ะ มันจะทำให้เขาสื่อสารได้ดีขึ้นนะคะ และนอกจากนั้นนะคะ ปัจจัยที่หลัก ๆ ที่ทำให้การสื่อสารนี่ มันมีประสิทธิภาพ ก็คือทักษะในการสื่อสารนี่แหละนะคะ เรียบร้อยค่ะ รู้สึก… ทักษะในการสื่อสารนะคะ มาต่อนะคะ ทักษะในการสื่อสารนะคะ ต้องมีทั้งผู้ฟังและผู้พูดด้วยนะนะคะ ก็คือผู้ส่งสารกับผู้รับสารด้วยนะคะ ผู้ส่งสารก็ต้องมีทักษะในการสื่อสาร พูดชัดถ้อยชัดคำ จังหวะต่าง ๆ ส่วนผู้รับสารก็ต้องมีทักษะในการจับประเด็นจับใจความสำคัญต่าง ๆ ทัศนคตินะคะ ถ้าติที่จะทำให้การสื่อสารสื่อสารได้ง่ายคือทัศนคติทั้ง 2 อย่างทั้งผู้ส่งสารและผู้รับสารนี่ ควรมีเหมือนกัน ก็คือทัศนคติที่บวกต่อกัน ถ้าสมมติเราไปคุยกับคนที่เราไม่ชอบน่ะค่ะ เราก็ไม่อยากสื่อสารกับเขาหรอก หรือเราคนที่เป็นผู้รับสาร พอคนที่เราไม่ชอบมาบอกเราหรือมาสั่งการมา ให้เราทำอะไรน่ะ เราก็ไม่อยากทำหรอก ฉะนั้น ถ้าทัศนคติบวกต่อกันมันจะทำให้เราสื่อสารได้ง่ายขึ้น ที่เบอร์โลเขาบอก แต่ก็เป็นจริงนะ แต่ถ้าสมมติว่า เฮ้ย ไปเจอคนที่ทัศนคติไม่ดีต่อผู้ผู้ส่งสาร นะคะ ที่จะสงสารน่ะ เราว่าใครต้องเป็นคนปรับ ระหว่างผู้ส่งสารกับผู้รับสาร เพราะมันมีทัศนคติที่ไม่ดีต่อกันน่ะ เราว่าใครต้องเป็นคนปรับ ผู้ส่งสารค่ะ ผู้ส่งสารจุดเริ่มต้นของสารไง ฉะนั้น เราพูดสำคัญหรือว่าฉันจะต้องไปคุยกับคนที่ฉันไม่ชอบ แน่นอนเขาจะต้องไม่ฟังเราเขาจะต้องไม่เชื่อหรอก ฉะนั้น เราจะต้องหาวิธีการในการสื่อสารที่มาขึ้นนะคะ ผู้รับสารรอแปลความหมายอย่างเดียว ผู้รับสารที่สบาย ผู้ส่งสารที่ยากนะ ต้องพยายามอธิบายมากขึ้น ก็รู้ว่าเขาไม่ค่อยฟังเรา หรือเขาไม่มีทัศนคติที่ดีต่อเรา ระดับความรู้อันนี้ก็สำคัญนะคะ คุณครูหลายคนจะชอบโดนแบบยิ่งเรียนไปสูง ๆ นะคะ ยิ่งโดนว่าพูดไม่รู้เรื่องนะคะ อันนั้นคือไม่ใช่ว่าเขาไม่เก่งนะ แต่เขาไม่รู้วิธีการที่จะลดระดับความรู้ของเขานะคะ ฉะนั้น ระดับความรู้ก็มีผล อย่างเช่น ยกตัวอย่างหมอ คนไข้ หมอ คนไข้ เป็นเคสที่เจอบ่อยที่หมอเขาเก่งมากใช่ไหม เขาเก่งน่ะ แล้วคนไข้ก็ไม่ได้เรียนสูงเหมือนเขา คุณหมอพูดแต่กับแพทย์น่ะ ศัพท์แพทย์ อาการของคนไข้เป็นนั่นเป็นนี่ แต่เป็นศัพท์แพทย์หมดเลยค่ะ คนไข้จะรู้เรื่องไหม ก็ไม่รู้เรื่องนะคะ ฉะนั้น คนที่ควรปรับเป็นใคร หมอ หมอ ก็คือผู้ส่งสารใช่ไหมคะ ฉะนั้น อย่างที่บอกค่ะ ถ้านึกอะไรไม่ออก ก็ผู้ส่งสารนี่แหละ คนที่ทักมันมีการสื่อสารผิดพลาดให้เรากลับไปดูที่ผู้ส่งสารนี่แหละ ผู้ส่งสาร ทำหน้าที่เป็นผู้ส่งสารได้ดีแค่ไหนนะคะ ทีนี้หมอ หมอพูดการสื่อสาร หมอก็จะต้องลดระดับความรู้ พูดให้ไม่ใช่ลดแล้วนะ พูดให้คนไข้น่ะ เข้าใจได้ง่ายขึ้นนะคะ พูดให้คนเข้าใจได้ง่ายขึ้น ระดับสังคมวัฒนธรรม ระดับสังคมวัฒนธรรมก็มีผลต่อการสื่อสารเหมือนกันนะ ระดับสังคมนะคะ ระดับสังคม วัฒนธรรม ก็มีผลต่อการสื่อสาร อย่างเช่น คุณยายคนนี้นะคะ คุณยายคนนี้เขากำลังแลบลิ้นระหว่างนี้เขากำลังสื่อสารอะไรกับเรา ถ้าในชาวเปรูนี่ การแลบลิ้นนี่ แปลว่าสวัสดีนะคะ แต่ถ้ามาเรามาสวัสดีที่ไทยเป็นง เดินไปแล้วแบบเจออธิการบดีที่การแล้วแลบลิ้นใส่นาฬิกา วัฒนธรรมสังคมก็มีผลต่อการการสื่อสารทางเดียว หรือเส้นตรงนี่นะคะ เป็นการสื่อสารสมัยก่อน สมัยก่อนเราใช้ทีวีวิทยุอย่างนี้ เป็นสื่อในการสื่อสาร มันก็จะสื่อสารได้ทางตรง ไม่สามารถโต้ตอบกับเราได้นะคะ ส่วนสื่อใหม่ ๆ สื่อใหม่ ๆ จะสามารถสื่อสารได้ 2 ทางนะคะ คือ การพูดคุยโทรศัพท์ การแชตเห็นไหมคะ เดี๋ยวนี้สื่อโซเชียล สื่อโซเชียลต่าง ๆ ก็จะสื่อสารได้ 2 ทาง คือ โต้ตอบกลับไปมาได้ มาถึงประเภทนะคะ ประเภทของการสื่อสารนะคะ ก็จะมีการสื่อสารภายใน แล้วก็ระหว่างบุคคลนะคะ สื่อสารระหว่างบุคคล คือ เราน่ะ สื่อสารกับตัวเองนี่แหละนะคะ คือ เราสื่อสารกับตัวเองนี่แหละ เราเป็นผู้ส่งสารแล้วก็ผู้รับสารในขณะเดียวกัน ตอนนี้หลายคนแล้วกำลังคิดอะไรอยู่ ตอนเที่ยงจะกินอะไรดีนะ ตอนเย็น บางคนอาจจะคิดถึงตอนเย็นเลยก็ได้นะ อันนี้เรากำลังสื่อสาร กับตัวเองนี่แหละ ใช้คนข้างเยอะด้วยนะ มนุษย์ใช้สื่อสารนี่ ค่อนข้างเยอะ เราคิดกับตัวเองบ่อย ๆ เหมือนกันนะคะ มาถึงสื่อสารระหว่างบุคคลนะคะ ก็คือสื่อสารตั้งแต่ 2 คนขึ้นไปนะคะ สื่่อสารตั้งแต่ 2 คนขึ้นไปนะคะ ก็จะมีระดับกลุ่มกับระดับมวลชนนะคะ ระดับกลุ่มกับมวลชนต่างกันอย่างไร อะไรนะ มันเยอะใช่ไหม มันดูเยอะใช่ไหม มวลชนมันดูเยอะใช่ไหม มันก็มีส่วนนะ วิธีดูอย่างนี้ค่ะ ระดับกลุ่ม เราจะดูที่ว่าผู้ส่งสาร กับผู้รับสารอยู่ที่เดียวกันหรือเปล่า ตั้งแต่ 2 คนขึ้นไป ผู้ส่งสารกับผู้รับสารอยู่ที่เดียวกันหรือเปล่า เราเรียกระดับ ตอนนี้ผู้ส่งสารกับผู้รับสารอยู่ที่เดียวกัน ห้องนี้ ห้องเรียนเป็น เป็นกลุ่ม ส่วนมวลชน มวลชนที่พูดก็มีผลนะ ว่ามันเยอะอ้วนชนที่มันเยอะเพราะอะไรผู้ส่งสารผู้รับสารอยู่คนละที่ยกตัวอย่าง เช่น ทีวีถ่ายทอดทีวีใช่ไหมคะ ถ่ายทอดทีวี ผู้ส่งสารอยู่ไหนคะ นู้นอยู่กรุงเทพฯ ใช่ไหมคะ ช่อง 3 นี่ก็อยู่กรุงเทพฯ แล้วเขาส่งสารมายังผู้รับสารที่กระจายออกไปตามจังหวัดต่าง ๆ เราเรียกว่าผู้ส่งสารกับผู้รับสารอยู่คนละที่ ที่มันเยอะกว่า เพราะมันกระจายไปได้ที่ต่าง ๆ ไงคะ มันไม่จำเป็นต้องอยู่แค่ห้องนี้ มันกระจายไปได้ที่ต่าง ๆ หรือหนังสือพิมพ์ อยู่กรุงเทพฯ เขาก็กระจายไปยังที่ต่าง ๆ จังหวัดต่าง ๆ หนองคายอุบล เชียงราย เชียงใหม่นะคะ คำถาม ฉันดูหมอลำผ่าน Live มวลชน เพราะว่า ผู้ส่งสารกับผู้รับสารอยู่คนละที่ ฉะนั้น พอเป็นมวลชนน่ะค่ะ ผู้ส่งสารผู้รับสารจะอยู่คนละที่ ชอบออกข้อสอบนะคะ หมายถึงปัจจัยนะคะ ปัจจัยที่ทำให้การสื่อความหมายมีประสิทธิภาพ และบริการนะคะ กี่โมงแล้ว ทักษะในการสื่อสารนะคะ ฟัง พูด อ่าน เขียน อันนี้ก็ต้องชัดเจน พูดให้ชัดถ้อยชัดคำ ฟัง สามารถจับประเด็นได้นะคะ อ่าน น้ำเสียงก็ต้องชัดถ้อยชัดคำนะคะ เขียนข้อความให้ถูกนะคะ การเข้ารหัส ถอดรหัส รหัส เข้ารหัส คือ การที่เราน่ะ สามารถที่จะบอกข้อความ หรือถ่ายทอดเรื่องราวนะคะ โดยการเข้ารหัส การถอดรหัส ก็คือแปลความหมายออกมาให้ได้ การคิดการใช้เหตุผลนะคะ ก็มีผลต่อการสื่อสารต้องบอกว่ามีผลมากนะ เพราะว่า เวลาที่ผู้ส่งสารส่งผ่านมาหาเราน่ะค่ะ ผู้ส่งสาร อาจจะไม่ได้พูดความจริงทุกอย่างก็ได้นะ บนโลกนี้ หรือแม้กระทั่งโลกอินเทอร์เน็ตนะคะ ใช่ เขาจะสื่อสารความจริงทุกอย่างนะ เราจะเจอ Fake News เยอะนะคะ ในอินเทอร์เน็ตอะไรต่าง ๆ หรือแม้กระทั่งผู้ส่งเขาอาจจะไม่ได้พูดความจริงก็ได้ ฉะนั้น เราต้องใช้ทักษะในการคิด และใช้เหตุผลด้วยนะคะ เครื่องมือสื่อสาร อันนี้ก็จำเป็นในยุคนี้เลย ถ้าเราไม่ใช้เครื่องมือสื่อสาร เรติดต่อกับผู้เรียนลำบากเหมือนกันนะคะ สุดท้ายทักษะการใช้อารมณ์นะคะ อันนี้ก็มีผลการสื่อสารเหมือนกันนะค่ะ คุณครูจะเจอบ่อยนะคะ อันนี้ ครูนี่ก็ได้ถือว่าเป็น เป็นคนที่ควบคุมอารมณ์ได้ดีนะ แต่ก็ยังเจอนะ ถ้าเจออะไร อันนี้มันจะไม่ใช่ว่า คุณครูไม่ใช่ว่าจะต้องไม่ดุนะ อันนี้ไม่เห็นด้วยนะ ไม่ใช่ดุอย่างนั้น คือ เราพูดด้วยเหตุผล แต่เราไม่ได้ใช้อารมณ์ เราไม่ได้ใช้อารมณ์คุยกับเขาน่ะค่ะ เราใช้ด้วยน้ำเสียงที่เรามีเหตุผลกับเขาอย่างนี้นะคะ เราจะเจอคุณครูบ่อย ตอนที่คลิปตอนช่วง covid เจอคลิปโดนคุณครูใช้อารมณ์กับผู้เรียนเยอะมากนะคะ ในเวลาที่สื่อสารกับผู้อื่นอย่างนี้นะคะ อันนี้ก็ต้องเป็นทักษะที่คุณครูจะต้องฝึกไว้นะคะ หรืออีกอันหนึ่งที่ครูเจอนะ อารมณ์นี่รวมถึงไม่ใช่ดุ ไม่ใช่หนูนะ อารมณ์อ่อนไหวเหมือนกันนะ ถ้าเจอกัน ศึกษาฝึกสอนในล่าสุด นักศึกษาครูเพิ่งเจอ ก็คือเด็กไม่ตั้งใจเรียนแบบนี้แหละ เดินเข้าไม่ฟัง เรานี่ไปเจอหนักกว่าครูอีกนะ ฝึกสอนน่ะ เด็กก็จะทำพฤติกรรมแบบนี้กับเราแหละแล้วทอย่างไรดีนี่น้ำตาเริ่มคลอแล้วมัน เจ็บปวดใจน่ะ เออ นักศึกษาฝึกสอนแล้วนะคะ สอนไปก็ร้องไห้ไปอย่างนี้นะคะ อันนี้ก็เหมือนกันนะอารมณ์อ่อนไหวอ่ะเหตุการณ์อย่างนี้ก็ไม่ดีนะนะคะ ไม่ดีสำหรับสำหรับการที่เรา ครูมันเป็นเหมือนมันผู้นำเหมือนกัน ออกมาถ้าเราเกิดอ่อนไหวทางด้านอารมณ์ หรือบางครั้งคุณครูพอเป็นครูผู้ฝึกสอนนี่ จะมีอารมณ์อ่อนไหว อารมณ์อ่อนไหวค่อนข้างเยอะ เวลาที่เจอพฤติกรรมผู้เรียนที่เกเรอะไรอย่างนี้ เคสครูก็เจอ ก็คือร้องไห้ไม่อยากไปสอนนู่นนี่นั่นแต่ก็ต้องพยายามบอกเขาแล้วว่าเจอนู่นนี่นั่นนะคะ แต่เขาก็ต้องทำหน้าที่ให้ให้เสร็จในเทอมนี้ให้ได้อย่างนี้นะคะ ก็จะเจออารมณ์ ส่วนครูมีประเภทหนึ่ง พอเชี่ยวชาญไปเยอะ ๆ หรือพออายุมากขึ้น อารมณ์ฮอร์โมนต่าง ๆ มันก็มีผลทำให้เป็นอารมณ์ มันจะมี 2 ประเภท อ่อนไหวมากอารมณ์แบบจี๊ดมากอย่างนี้นะคะ ทั้ง 2 ก็ไม่ดีทั้ง 2 เราควรควบคุมอารมณ์ให้ได้ อันนี้ครูไปนะ ครูขออภัย พอดีครูเดี๋ยวครูไปครจะไปประชุมอันนี้ก็ต้องใช้ทักษะในการเข้ารหัสถอดรหัสเราถึงจะสามารถสื่อสารสิ่งนี้ได้อันนี้ล่ะต้องใช้ทักษะอะไร มีคนบอกว่าเจอมนุษย์ต่างดาวกลางวันแสก ๆ ต้องใช้ภาษาอะไรคะ คิด วิเคราะห์ และใช้เหตุผล ว่ามันเป็นเรื่องจริงไหม ไม่ใช่เดินไปแบบ .. จะไปขอหวย ไม่ได้นะ คิดวิเคราะห์ก่อน คิดวิเคราะห์ก่อน ถ้าสมมติว่าครูสอนกราฟฟิกนี่ อันนี้ครูดูออกเลย ว่ามันตัดต่อนะ เงาก็ไม่มี ไม่เนียนด้วย แต่บางคนน่ะ ไม่ได้คิดได้เขาก็จะเชื่อไปเลยว่า เฮ้ย มันมีมนุษย์ต่างดาวจริง ๆ นะ ทัศนคตินะคะ ไม่ว่าจะเป็นต่อตนเอง เรื่องที่จะส่งสาร แล้วก็พูด ก็มีผลนะคะ ต่อการสื่อสาร ต่อตนเองถ้าเราเชื่อว่าเราสื่อสารไม่ดี มันก็ทำให้สื่อสารได้ดี แต่ถ้าเราขาดความมั่นใจน่ะค่ะ เขิน กลัวก ลัวต่าง ๆ นะคะ ก็จะทำให้เรา… การสื่อสารมัน ๆ ยากมากขึ้นนะคะ พอเรามีทัศนคติต่อตนเองที่ไม่ดี ในเรื่องที่จะสื่อสาร ถ้าเราชอบเรื่องไหนเยอะ ๆ เราก็อยากให้พูดคุย ก็ทำให้เราสื่อสารได้ดีขึ้นในเรื่องนั้น ๆ แต่กลับกันนะ ถ้าเราไม่เชื่อเรื่องนั้นน่ะ แต่เราต้องไปสื่อสารน่ะค่ะ ทำให้สื่อสาร มันก็ทำให้เราสื่อสารได้ไม่ดี อย่างครูน่ะ จริง ๆ เป็นคนที่ที่ลึก ๆ นะ แต่ชอบมากได้ไปสอนสิ่งนี้ เพราะว่าเรียนมามีแผน ครูมีความเชื่อว่าแผนเราไม่ต้องมานั่งเขียนละเอียดขนาดนั้นหรอก หรือไม่ต้องมาตามเกณฑ์หรอก แต่สิ่งที่ทำให้ผู้เรียนเรียนรู้ได้ดีน่ะ ในความเชื่อของครูนะกิจกรรม ได้ดี แต่เราเห็นแบบฟอร์มในประเทศไทยมา ที่มันมีแบบฟอร์มการเขียนแผนที่ ละเอียดมา อันนี้ ในสาขาเป็นคนที่โดนเรียนเรื่องนี้มาโดยตรง ก็ต้องไปถ่ายทอดเรื่องนี้ ซึ่งก็จะมีความแต่สิ่งที่ครูถ่ายทอดให้ดี ก็คือพวกเทคโนโลยีนี่ ครูเชื่อว่าเทคโนโลยีมันมีประสิทธิภาพ ที่ทำให้ผู้เรียนเรียนรู้ได้ดีก็ จะเชื่อในเรื่องนั้น ก็ทำให้อยากสื่อสาร หรืออยากพูดมากขึ้นอย่างนี้เป็นต้น ฉะนั้น มันจะมีนะเวลาที่เราเป็นครูเราจะมีเรื่องที่เราไม่เชื่อมัน แต่ก็ต้องสื่อสารออกไปให้ได้ได้ดีเหมือนกันนะคะ แล้วก็ทัศนคติต่อผู้รับสาร ก็มีผลต่อการไม่อยาก ไปสอนมัน ไม่อยากไปสอนห้องนี้เลย ก็มีนะคะ แต่คนที่ต้องปรับ ก็คือผู้ส่งสารอย่างไร ผู้ส่งสารก็ต้องไปนี่แหละนะคะ มันยากตรงนี้แหละนะคะ ก็เคยเจอเหมือนกันนะ มีเหมือนกัน ไม่อยากไปสื่อสาร ขึ้นในภายในทำงานน่ะ พอเดี๋ยวเราไปทำงานน่ะ เราจะมีไม่ชอบหน้ามันเลยว่าไม่ชอบ อยากสื่อสารกับคนนี้ แต่มันก็ต้องไปสื่อสารเพื่อที่จะให้เขานี่ ทำงานกับเราให้ได้เหมือนกันนะคะ ฉะนั้น บางครั้งเราได้น้ำหมาย รับผิดชอบให้ทำงานกลุ่มนี้ เราก็จะต้องไปส่งสารกับบางคนที่ทัศนคติไม่ดีต่อเขาเรา ก็เลยต้องไป เพราะเรารู้ว่าเราจะต้องไป สื่อสารกับเขาให้เขาคอยตามเรา ให้เขาเชื่อ ในเรื่องราวที่เราจะสื่อสารนะคะ สุดท้ายก็ผู้ส่งสารนี่แหละนะคะ ความรู้ ความรู้ในเรื่องที่จะสื่อสาร กระบวนการ เครื่องมือต่าง ๆ ก็ต้องมีความรู้นะคะ สถานภาพทางสังคมและวัฒนธรรม ก็มีผลต่อการสื่อสารนะ โดยเฉพาะคนไทย ตำแหน่ง ศักดินา ความน่าเชื่อถือ ถ้าเรามีตำแหน่งสูงน่ะค่ะ คนจะเชื่อเราง่าย พระ หมออย่างนี้หมอคุณครูอย่างนี้เป็นศักดินาที่คนเชื่อถือได้ง่าย จะเห็นว่าหลายคนชอบปลอมเป็นพระ เป็นครู ปลอมเป็นทหารอะไรอย่างนี้ พราะว่าพวกตำแหน่งศักดินานี่ พอเวลาที่ไปพูดมันเชื่อง่ายๆ ไป นะคะ มันเชื่อง่าย นะคะ ครูก็เคยเจอนะเหตุการณ์เรื่องตำแหน่งศักดินาตอนมาทำงานแรก ๆ ด้วยความอายุ อายุน้อย ๆ นะ น่าจะประมาณ 27 ตอนนี้มาทำงานแรก ๆ นี่ แล้วก็ได้ไปสอน คุณครู คศ. 3 คศ. 4 ซึ่งเขาอายุประมาณ 40-50 เดี๋ยวเราจะเจอเหมือนกัน เพราะเดี๋ยวเราจะไปฝึกสอนผู้เรียนมัธยม วัยราไม่ได้ต่างจากเขา เราไปจะไปเจอเหตุการณ์แบบนี้ สีหน้าแบบเป็นใครน่ะ มาสอน อายุแค่นี้ ก็ไม่ได้ต่างกันมากอย่างนี้นะคะ เราจะ เขาจะมีความไม่เชื่อเราอยู่แล้ว ด้วยเขาไม่ได้ผิดนะ ต้องบอกก่อนนะ เขาจะเป็นมันเป็นไปโดยอัตโนมัติน่ะ ว่าอายุแค่นี้ทำไมมาสอนฉัน ไม่ได้มีประสบการณ์อะไรเลย มาสอนฉันได้ไง ฉันอยากได้ครูมืออาชีพ ไม่อยากได้ครูที่เก่งกว่านี้ มันก็ไม่ได้เป็นความผิดของผู้รับสารนะ แต่คนที่เขาก็ต้องปรับ ก็คือผู้ส่งสาร ถามว่าถามว่ามันช่วยอะไรได้ไหม มันไม่ได้ช่วยหรอกสิ่งที่ไปช่วย คือ เราต้องพยายามสื่อสารให้ดีแหละ แต่ข้อดีของที่เรารู้หลักการสื่อสาร ก็คือด้วยความที่ย้อนกลับไปแล้วน่ะ ครูน่ะ จบใหม่แล้วครูได้ไปอบรมให้ครูคศ. 3 คศ. 4 ซึ่งเขาจะมีความไม่เชื่อไม่เชื่อถือเราอยู่แล้วของที่เราเด็กใช่ไหมคะ แต่สิ่งที่ครูเตรียมไป ก็คือครูเตรียมใจอันดับแรก เตรียมใจว่าจะต้องเจอเหตุการณ์เหล่านี้ เพราะเรียนมาแล้วครูสอนมาแล้วว่าเวลาที่เราไปสื่อสารน่ะ มันจะมีตำแหน่งศักดินาความน่าเชื่อถือที่เขาจะรับสารเราได้ง่ายนะคะ ก็คือเต็มใจแหละไม่ให้ช็อกกับเหตุการณ์นะคะ ซึ่งมันก็เป็นจริงเหมือน ๆ ที่หลักการที่เราศึกษา คนที่ไม่เชื่อเรา ฉะนั้น เราก็ต้องเตรียมตัวให้มากขึ้น เตรียมตัวให้ดี แล้วเขาเขา ถามมาเราก็สามารถทำได้ แล้วสุดท้ายเดี๋ยวเขาจะฟังเราเอง ฉะนั้น นักศึกษาต้องใจเย็น ไม่ใช่ครั้งแรกที่เขาจะเชื่อเราอ่ะฉะนั้นเราต้องพิสูจน์ให้เขาเห็นว่าเราสอนได้นะ ไม่อย่างนั้น เราจะไปเจอเหตุการณ์วันนั้นกูเจอก็เจอบ่อยเหมือนกัน ครูพี่เลี้ยงมา คือ นักเรียนฟัง นักเรียนตั้งใจเลย อันนั้นเพราะอะไร ตำแหน่งเพราะว่า… ครูฝึกสอนคนนี้ สอนได้นะ สอนเก่ง สอนเก่งกว่าครูอีก มีนะสังเกตของครูพี่เลี้ยงต้นมีแน่นอน กลับไปที่ผู้ส่งสารอีก เหมือนกันว่าจะทำให้เขาเชื่อถือได้แค่ไหน ถ้าเกิดปัญหานี้เราก็ปรับตัวของเรานี่แหละนะคะ ปรับตัวด้วย ปรับใจด้วย ปัจจัยในการสื่อสาร อันนี้เราพูดถึงคุณภาพนะคะ ไม่ว่าจะเป็นสัญลักษณ์ เสียง เครื่องฉาย เครื่องเสียงต่าง ๆ นะคะ หรือภาพดิจิทัลนี่ต้องมีคุณภาพนะคะ ต้องมีคุณภาพ อย่างเช่น 2 ภาพนี้ ฝั่งนี้มองเห็นจริง ๆ ฝั่งนี้มองเห็นชัด ส่วนฝั่งนี้เบลอแทบจะอ่านไม่ออกเลยนะคะ ฉะนั้น คุณภาพก็มีผลน ะ หรือทีนี้เคยไม่รู้ว่าเราเคยเจอเหตุการณ์นี้ไหม ที่คุณครูเป็นข้อสอบมา มาใส่โรเนียวนะ รู้จักเหมียวไหม ถ่ายเอกสารนี่แหละ จะเป็นขาวดำล้วน จะประหยัด ใช่ไหมแต่ถามว่าภาพนี้สีอะไรเป็นสีดำหมดนะเนี่ยออกแบบอันนี้ก็มีผลต่อการสื่อสารเหมือนกันนะคะ ฉะนั้น คุณครูต้องดูให้ดีว่าเวลาที่เราส่งออกสารออกไปนี่ คุณภาพความชัดเจนมันมีแค่ไหน ข้อความนี่ ถูกต้องแค่ไหน ใกล้หมดละอีกนิดหนึง่ อีกนิดหนึ่ง แล้วเดี๋ยวจะมีงานให้ทำ 1 ชิ้นนะคะ เวลาพื้นที่ในการนำเสนอก็มีผลนะคะ เวลา เวลาที่เราได้มอบหมายให้สื่อสารนะคะ 10 นาที 20 นาที มีผลต่อการสื่อสาร ถ้า 10 นาที เราก็สามารถอธิบายได้น้อยน่ะ แต่ถ้าเวลามันมากขึ้น เราก็สามารถใช้ให้มันมากขึ้น อย่างเช่น 1 ชั่วโมง ถ้าเทียบครูครูสอน ก็คือชั่วโมงนี่แหละ 1 ชั่วโมงกับ 2 ชั่วโมงนี่ย เวลาในการถ่ายทอดมันก็มีผลต่อการสื่อสาร 1 ชั่วโมงมันก็ต้องรีบพูด รีบสอนใช่ไหม ได้ 2 ชั่วโมงชิลยิ่งเวลา 4 ชั่วโมงชิวเลย ย่างไรก็ได้ไม่ต้องรีบเลยนะคะ ยิ่งอาชีวะนะอาชีวะนี่แบบกูเคยไปนิเทศน่ะ คลาสตั้งแต่ 2 โมงน่ะ ยันบ่าย 2 โมงอ่ะ เขานับกันอย่างนั้นเลยนะนะคะ แบบวิชาปฏิบัติเขาปฏิบัติแบบยาว ๆ นะคะ ฉะนั้น เวลาก็มีผลต่อการสื่อสารนะคะ อันนี้สาร ปัจจัยสาร เราสามารถถ่ายทอดได้นะ บุคคล ก็การพูดคุยวัตถุต่าง ๆ นะคะ สื่อสิ่งพิมพ์ สื่อมัลติมีเดียอะไรพวกนี้ สามารถสื่อสารแทนการพูดได้หมดเลย ไม่จำเป็นต้องพูดอย่างเดียวนะคะ มาถึงอุปสรรค และอุปสรรค หมดล่ะ อันนี้ก็หมดล่ะ นอกจากปัจจัยมีผลต่อการสื่อสารแล้ว อุปสรรคทำให้การสื่อสารของเราผิดพลาดได้เหมือนกันนะคะ อุปสรรคแรก อุปสรรคภายนอกค่ะ อันนี้ทำให้ชีวิตเราลำบากขึ้น ถ้ามันมีอุปสรรคเหล่านี้นะคะ สภาพอากาศเสียงดัง เวลาที่สอนไปน่ะ ยิ่งสอนอาคาร 9 นี่ มันไม่ได้ปิดอย่างนี้ ถ้าครูสอนประมาณตอนบ่าย 3 นะ เคยมีคลาสบ่าย 3 เป็นไงคะ เด็ก ๆ ก็กลับบ้าน ได้ยินเสียงมอเตอร์ไซค์ ก็แบบอยากกลับกับเขาหรือว่าบางครั้งมันมีเครื่องบินผ่านอะไรอย่างนี้ ก็เป็นอุปสรรคต่อการสื่อสารได้เหมือนกันนะคะ ภาษาก็เป็นอุปสรรค เราไม่สามารถสื่อสารได้ทุกภาษานะคะ ก็เป็นอุปสรรค ทำให้เราสื่อสารได้ยากขึ้นนะคะ คุณภาพ เทคนิค เทคนิค อุปกรณ์ พวกนี้ค่ะ อุปกรณ์… แล้วมันไม่ได้ยินก็ทำให้สื่อสารลำบากเหมือนกันนะคะ อุปสรรคภายใน เมื่อกี้คนอื่นทำให้เป็นอุปสรรคใช่ไหม ทีนี้ตัวของผู้ส่งสารนี่ หรือผู้รับสารนี่ เป็นอุปสรรคของเขาเองนะคะ ระดับสติปัญญานะคะ ระดับสติปัญญานะคะ ผู้เรียนบางคน พูด 1 ครั้ง เข้าใจ ผู้เรียนบางคนก็ต้องการพูดหลาย ๆ ครั้งนะคะ ระดับสติปัญญาในการสื่อสาร ในการรับรู้ ความผิดปกติทางร่างกายเขานะคะ ก็มีผลต่อการสื่อสารกันนะคะ ความเหนื่อยล้านะคะ ความเหนื่อยล้าก็มีผลนะตอนนี้ ตอนนี้วันจันทร์ ปกติมันไม่ควรมีเหนื่อยล้านะ แต่ก็มีบางคนที่ไหนล่ะ ไปทางเอานู่นนี่นั่นมาไงความเหนื่อยล่าก็มีผลที่เราไม่อยากจะเท แต่ทีนี้เวลาที่เราไปเป็นครูค่ะ ความเหนื่อยล้ามันส่งผลกับเวลาสอนด้วยนะ อย่างเช่น ถ้าคุณครู ถ้าคุณครูได้สอนในวันศุกร์ เข้าบ่ายนี่ เป็นอะไรที่วิกฤตสำหรับคุณครูนะคะ คุณครูจะไม่ค่อยอยากสอนวันศุกร์บ่าย เพราะอะไร ผู้เรียนก็เหนื่อยล้า ผู้สอนก็เหนื่อยล้า เพราะสอนเขาเหนื่อยนะ เป็นนะ เขาพูดมาตั้งแต่จันทร์ถึงศุกร์นึกออกไหม วันศุกร์นี่ จะเป็นอะไรที่แบบทรมานครูทั้งผู้เรียนด้วย ผู้เรียนก็เหนื่อยล้า ฉะนั้น วิชา… วิชา ถ้าสมมติว่าถ้า ครูเคยไปพูดเหมือนกันนะ ถ้าเป็นวิชาพูดแบบบรรยายน่ะ อย่าให้มันสอน วันศุกร์เลย มันไม่ไหว ฉะนั้น วันศุกร์ วันศุกร์บ่ายมันควรปฏิบัติ หรืออะไรที่มันแบบไม่ง่วงอย่างนี้นะคะ ความเหนื่อยล้า ก็มีผลต่อการสื่อสาร ความสนใจ ก็มีผลความสนใจมีผลต่อตัวผู้พูดได้นะ ถ้าสมมติว่าเปลี่ยนครูเป็นดารา หรือไอดอลที่เราชอบนี่ แน่นอนว่าด้านหน้ามีเต็ม หรือแบบทุกคนตั้งใจดู ตั้งใจฟัง เรื่องที่เราสนใจ ก็มีผลต่อการสื่อสาร ฉันสนใจเรื่องนี้เรื่องหมาเรื่องแมวหรือเรื่องอะไรที่เราสนใจมันก็มีผลต่อการสื่อสารแต่มันเป็นเวรกรรมของคุณครูค่ะ เรามาเป็นครูและมันมักจะมี ด้วยความเนื้อหา เนื้อหาการเรียนน่ะ สิ่งที่มันไม่น่าสนใจมัน ไม่ได้สนใจเหมือนซีรีย์น่ะ มันไม่ได้สนใจเหมือนเวลาที่เราดูซีรีส์ ดูหนังอะไรต่าง ๆ แต่พอมันเป็นอย่างนี้ คุณครูก็จะต้อง พยายามทำให้มันน่าสนใจมากขึ้นนั่นแหละนะคะ หมดแล้ว อันนี้เราคุยไปแล้วแหละ ผู้ส่งสารในการเรียน ใครคะ ครูนะคะ ครู ครูส่งเนื้อหาความรู้ใช่ไหมคะ ความรู้ผ่านอะไร ผ่านช่องทางสื่อต่าง ๆ ไปยังผู้เรียนนะคะ พอผู้เรียนเข้าใจก็มี feedback กลับมาก็ประมาณนี้ในการสื่อสารนะคะ ครูจะมีคลิปวิดีโอนะคะ ครูจะมีคลิปวิดีโอให้ 3 คลิป ซึ่งเราจะต้องวิเคราะห์นะคะ เราจะต้องวิเคราะห์ ว่าคลิปวิดีโอที่ครูให้ดูนี่ มันเป็นการสื่อสาร มันสื่อสารผิดพลาดเพราะอะไร เพราะปัจจัยอะไร สาเหตุอะไร อุปสรรคอะไร ที่ทำให้การสื่อสารนั้นผิดพลาดนะคะ อย่าตอบมั่วเด้อ ให้ตอบที่อยู่ในที่สอนมานะนะคะ อันนี้ 10 คะแนน ด้วยกัน ครูถึงบอกไงถ้าเราขาดเรียนน่ะ คะแนนเรา คะแนนเก็บ คนข้างเยอะไงคะ ในวิชานี้ เพราะฉะนั้นมันขาดเรียน 1 ครั้งน่ะ 10 คะแนนหาย เกรดมันก็ตกไปเลยนะ เราจะมี 3 คลิปนะ เป็นคลิปสื่อสารที่ผิดพลาดนะคะ การสื่อสารที่ผิดพลาด ที่เราพอเจอนี่แหละนะคะ เขียนชื่อ รหัส ให้เรียบร้อยนะคะ สามารถใช้เครื่องมือได้ แต่ห้ามคุยกันนะคะ ใครคุยกันครู Leave กระดาษทันทีนะคะ ยึดกระดาทันทีเพราะว่าในห้องสอบหรือในชีวิตการทำงานเลยไม่ได้ไปช่วยคุณนะ คุณต้องช่วยเหลือตัวเองให้ได้นะคะ เดี๋ยวดูคลิปเดี๋ยวขอเช็กหน่อยนะคะ ว่าพอเปิดคลิปวิดีโอค่ะ เสียงจะไปถึงไหม โอเคนะ โอเคเดี๋ยวขอลองเปิดนะคะ นี่ค่ะ เอ๊ะ เหมือนเสียงมันเสียงไม่ไป เสียงมันไปไหมคะ เขาได้ยิน แต่เราไม่ได้ยิน เสียงคลิปออกไหมคะ เดี๋ยวนะคะ นี่ค่ะ ออกไหมคะ เสียงคลิปออกไหมคะ ระหว่างนี้ให้โอกาสทบทวนนะคะ สิ่งที่สอนมาทั้งหมด ซึ่งมันจะสามารถให้เราเอามาตอบในคลิปต่าง ๆ ที่ครูจะให้เราทำให้ได้นะคะ Assure Model ส่งหรือยัง ส่งไปแล้วใช่ไหม เอามาให้ดูได้นะ ยังเหลือเวลาอยู่นะคะ ส่งไป แล้วจะบอกว่าให้พลอยทำได้ดีนะ เอามาดูตัวอย่างพลอยได้เลย ทำได้ดีเลยนะคะ ก็ย่อ ลายมือ กูก็อุตส่าห์มองผ่าน ลายมือก็ทุกวัน ๆ เพราะว่าเราส่งลูกไปเรียนหนังสือ ก็หวังว่าจะให้ลูกเป็นคนดี แต่มาเจอคุณครูสอนแบบนี้ก็อึ้งเหมือนกันนะคะ เล่าให้ฟัง โกรธค่ะ อยู่บ้านแม่ยังไม่เคยด่าลูก เห็นว่าเ ห็นว่ามีการข่มขู่เรื่องระบบคอมพิวเตอร์นี่จริงไหม เขาเอามาโพสในไลน์กลุ่มผู้ปกครอง ไปคิดดูนะ ไม่มีสมอง ความรู้ ติด 0 แหละ ทนมามากแล้ว ทำตัวอย่างนี้ ทำงานอย่างนี้ สมควรได้เกรดอะไร ถ้าไม่มีสมอง ก็ใช้หัวแม่ตีนคิดก็ได้ ไอ้พวกที่เข้าแต่ไม่เรียนก็ Level หนึ่ง มึงมีบุญคุณกับกูเหรอวะ มึงคิดเห็นแก่ตัวหน้าด้านเอาแต่ผลประโยชน์สุด ๆ หน้าที่ตัวเองยังไม่ทำเลย สมควรเป็นเด็ก ม. 6 หรือเปล่ า ถ้าไม่มีสมองก็ใช้หัวแม่ตีนคิด ไม่มีสมองก็ใช้หัวแม่ตีนก็ได้ สมควรเป็นเด็ก ม. 6 หรือเปล่า</w:t>
      </w:r>
    </w:p>
    <w:p>
      <w:pPr>
        <w:pStyle w:val="BodyText"/>
      </w:pPr>
      <w:r>
        <w:t xml:space="preserve">(อาจารย์) โอเคขอบคุณค่ะ พี่อ๊อฟ คลิปแรกนะคะ เป็นเรื่องของการสื่อสาร ให้เราฟังนะคะ ดูแล้วก็วิเคราะห์ ว่าเพราะอะไรเขาถึง สื่อสารถึงไม่มีประสิทธิภาพ เป็นเพราะอะไร ใคร เกิดจากปัจจัยอะไร สาเหตุอะไร ที่ทำให้การสื่อสารภายในนั้นไม่มีประสิทธิภาพ แล้วเดี๋ยวครูจะมีเวลาให้ 5 นาทีนะคะ ในการพิมพ์ ในการเขียนวิเคราะห์นะคะ กูบอกเลย กูมีเวลา กูจะลาให้มึงติด 0 อย่างนี้แหละทนมามากแล้ว เอาตัวอย่างนี้ทำงานอย่างนี้เรียนสภาพทำตัวเองแบบนี้ มึงก็ควรให้เกรดอะไร ถ้าไม่มีสมอง ก็ใช้หัวแม่ตีนคิดก็ได้ ไอ้พวกที่เข้าแต่ไม่เรียนก็อีก Level หนึ่ง ยังจะมาบ่น มึงมีบุญคุณกับกูหรอวะ ผลประโยชน์บางทีตัวเองยังไม่ทำเลย ความรู้ มหาลัยเขาเปลืองแบตเตอรี่กูด้วย สอนคนอย่างพวกมึงน่ะ ประมาณนี้นะคะ มีเวลาให้ 5 นาทีนะคะ ในการเขียน เพราะอะไร ใคร เป็นคนที่ทำให้การสื่อสารทางนี้ไม่มีประสิทธิภาพนะคะ เกิดจากปัจจัยอะไรนะคะ ที่ทำให้เขาสื่อสารนี่ ไม่มีประสิทธิภาพ ไปต่อนะ คลิปที่ 2 นะคะ ขอบคุณมากลูก เอาไปเลยจิตพิสัย 10 ทำดีเอาหน้า อะไรของแก เป็นอะไร เป็นอะไร ทำอย่างไม่เคยเห็น คุณครูเพ็ญศรีคะทำคลิปหลุดอย่าบอกใครนะ ครูขอร้องเถอะ ครูทำคลิปหลุดครับ แปลกใจทำไมครับ คลิปที่ครูหนีบกระดาษมันหลุดครับ // ตายแล้ว เมื่อกี้เล่นละครอย่างมาก ครูคิดว่าคลิปอะไรครับ มันไม่ใช่ มันเข้าไม่ได้พวกเราเป็นคน พี่ปรับเป็นคนกดปุ่ม</w:t>
      </w:r>
    </w:p>
    <w:p>
      <w:pPr>
        <w:pStyle w:val="BodyText"/>
      </w:pPr>
      <w:r>
        <w:t xml:space="preserve">(อาจารย์) ใคร เป็นอย่างไร ที่ทำให้การสื่อสารครั้งนี้ไม่มีคุณภาพ จุดเริ่มต้นเกิดจากใครนะคะ แล้วเพราะปัจจัยอะไร ที่ทำให้การสื่อสารครั้งนั้นไม่มีประสิทธิภาพนะคะ มา คลิปสุดท้ายนะคะ เดี๋ยวที่เหลือเดี๋ยวครูจะมีเวลาให้เราอีกทีนะสุดท้ายนะคะ ดูใเกิดจากอะไรเพราะอะไร ปัจจัยอะไร หรือมีอุปสรรคไหม ที่ทำให้การสื่อสารเขาผิดพลาดนะคะ ฮัลโหลฮัลโหลฮัลโหลไม่รู้เรื่องและโรงเรียนอยู่ทางบ้านผีสิงโรงเรียนมาการถวายสังฆทานโรงเรียน 3โหลด3 ถุง 10 บาทหลวงพ่อวัดมีนาคมบ้านผีสิงนกเราสนุกสนานความตื่นเต้นความน่ากลัว</w:t>
      </w:r>
    </w:p>
    <w:p>
      <w:pPr>
        <w:pStyle w:val="BodyText"/>
      </w:pPr>
      <w:r>
        <w:t xml:space="preserve">(อาจารย์) ใครเสร็จแล้วมาส่งได้เลยนะคะ หมดสำหรับวันนี้ละโอเคค่ะขอบคุณนะคะเสร็จแล้วค่ะวันนี้ขา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220167</dc:title>
  <dc:creator/>
  <cp:keywords/>
  <dcterms:created xsi:type="dcterms:W3CDTF">2024-01-22T04:20:34Z</dcterms:created>
  <dcterms:modified xsi:type="dcterms:W3CDTF">2024-01-22T04: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กราคม 2567 เวลา 09.30 น.</vt:lpwstr>
  </property>
  <property fmtid="{D5CDD505-2E9C-101B-9397-08002B2CF9AE}" pid="3" name="subtitle">
    <vt:lpwstr/>
  </property>
</Properties>
</file>